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1B0D" w:rsidRDefault="00031B0D" w:rsidP="00031B0D">
      <w:pPr>
        <w:pStyle w:val="Title"/>
        <w:jc w:val="center"/>
      </w:pPr>
      <w:r>
        <w:t>566 E-Guard Report</w:t>
      </w:r>
    </w:p>
    <w:p w:rsidR="00031B0D" w:rsidRDefault="00031B0D" w:rsidP="00031B0D">
      <w:pPr>
        <w:pStyle w:val="Subtitle"/>
        <w:jc w:val="center"/>
      </w:pPr>
      <w:r>
        <w:t>Ting Zhou</w:t>
      </w:r>
    </w:p>
    <w:p w:rsidR="006816C1" w:rsidRDefault="006816C1" w:rsidP="006816C1">
      <w:pPr>
        <w:pStyle w:val="Heading1"/>
        <w:numPr>
          <w:ilvl w:val="0"/>
          <w:numId w:val="4"/>
        </w:numPr>
      </w:pPr>
      <w:r>
        <w:t>User Interface</w:t>
      </w:r>
    </w:p>
    <w:p w:rsidR="003F24F9" w:rsidRPr="003F24F9" w:rsidRDefault="003F24F9" w:rsidP="004544A2">
      <w:pPr>
        <w:pStyle w:val="Heading3"/>
        <w:numPr>
          <w:ilvl w:val="0"/>
          <w:numId w:val="6"/>
        </w:numPr>
      </w:pPr>
      <w:r>
        <w:t xml:space="preserve">Chrome Extension </w:t>
      </w:r>
      <w:r w:rsidR="004544A2">
        <w:t xml:space="preserve">Popup </w:t>
      </w:r>
      <w:r>
        <w:t>Page</w:t>
      </w:r>
    </w:p>
    <w:p w:rsidR="004544A2" w:rsidRDefault="003F24F9" w:rsidP="004544A2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1A552C5C" wp14:editId="1100D035">
            <wp:extent cx="3952240" cy="3122910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57474" cy="3127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6C1" w:rsidRDefault="004544A2" w:rsidP="004544A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07A83">
        <w:rPr>
          <w:noProof/>
        </w:rPr>
        <w:t>1</w:t>
      </w:r>
      <w:r>
        <w:fldChar w:fldCharType="end"/>
      </w:r>
      <w:r>
        <w:t xml:space="preserve"> Bar Table</w:t>
      </w:r>
    </w:p>
    <w:p w:rsidR="004544A2" w:rsidRDefault="004544A2" w:rsidP="004544A2">
      <w:pPr>
        <w:keepNext/>
        <w:jc w:val="center"/>
      </w:pPr>
      <w:r>
        <w:rPr>
          <w:noProof/>
        </w:rPr>
        <w:drawing>
          <wp:inline distT="0" distB="0" distL="0" distR="0" wp14:anchorId="6D7242D9" wp14:editId="4E412A97">
            <wp:extent cx="3891232" cy="276214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01936" cy="2769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4A2" w:rsidRDefault="004544A2" w:rsidP="004544A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07A83">
        <w:rPr>
          <w:noProof/>
        </w:rPr>
        <w:t>2</w:t>
      </w:r>
      <w:r>
        <w:fldChar w:fldCharType="end"/>
      </w:r>
      <w:r>
        <w:t xml:space="preserve"> Chart</w:t>
      </w:r>
    </w:p>
    <w:p w:rsidR="004544A2" w:rsidRDefault="004544A2" w:rsidP="004544A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796468B" wp14:editId="169D71FD">
            <wp:extent cx="3693160" cy="1851282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02063" cy="18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4A2" w:rsidRDefault="004544A2" w:rsidP="004544A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07A83">
        <w:rPr>
          <w:noProof/>
        </w:rPr>
        <w:t>3</w:t>
      </w:r>
      <w:r>
        <w:fldChar w:fldCharType="end"/>
      </w:r>
      <w:r>
        <w:t xml:space="preserve"> Table</w:t>
      </w:r>
    </w:p>
    <w:p w:rsidR="004544A2" w:rsidRDefault="004544A2" w:rsidP="004544A2">
      <w:pPr>
        <w:pStyle w:val="Heading3"/>
        <w:numPr>
          <w:ilvl w:val="0"/>
          <w:numId w:val="6"/>
        </w:numPr>
      </w:pPr>
      <w:r>
        <w:t>Configuration Page</w:t>
      </w:r>
    </w:p>
    <w:p w:rsidR="00DE1E41" w:rsidRDefault="00DE1E41" w:rsidP="00DE1E41">
      <w:pPr>
        <w:keepNext/>
        <w:jc w:val="center"/>
      </w:pPr>
      <w:r>
        <w:rPr>
          <w:noProof/>
        </w:rPr>
        <w:drawing>
          <wp:inline distT="0" distB="0" distL="0" distR="0" wp14:anchorId="554F1E6E" wp14:editId="2C8FEDA1">
            <wp:extent cx="3627120" cy="211833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32082" cy="212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4A2" w:rsidRDefault="00DE1E41" w:rsidP="00DE1E41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07A83">
        <w:rPr>
          <w:noProof/>
        </w:rPr>
        <w:t>4</w:t>
      </w:r>
      <w:r>
        <w:fldChar w:fldCharType="end"/>
      </w:r>
      <w:r>
        <w:t xml:space="preserve"> User Login</w:t>
      </w:r>
    </w:p>
    <w:p w:rsidR="00DE1E41" w:rsidRDefault="00DE1E41" w:rsidP="00DE1E41">
      <w:r>
        <w:t xml:space="preserve">Username: </w:t>
      </w:r>
      <w:proofErr w:type="spellStart"/>
      <w:r>
        <w:t>ztlevi</w:t>
      </w:r>
      <w:proofErr w:type="spellEnd"/>
    </w:p>
    <w:p w:rsidR="00DE1E41" w:rsidRDefault="00DE1E41" w:rsidP="00DE1E41">
      <w:r>
        <w:t xml:space="preserve">Password: </w:t>
      </w:r>
      <w:proofErr w:type="spellStart"/>
      <w:r>
        <w:t>ztlevi</w:t>
      </w:r>
      <w:proofErr w:type="spellEnd"/>
    </w:p>
    <w:p w:rsidR="00707A83" w:rsidRDefault="00707A83" w:rsidP="00707A8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6D03D5D" wp14:editId="072F0F73">
            <wp:extent cx="3941916" cy="3341504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49480" cy="3347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E41" w:rsidRDefault="00707A83" w:rsidP="00707A8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Pick Categories</w:t>
      </w:r>
    </w:p>
    <w:p w:rsidR="00707A83" w:rsidRDefault="00707A83" w:rsidP="00707A83">
      <w:pPr>
        <w:keepNext/>
        <w:jc w:val="center"/>
      </w:pPr>
      <w:r>
        <w:rPr>
          <w:noProof/>
        </w:rPr>
        <w:drawing>
          <wp:inline distT="0" distB="0" distL="0" distR="0" wp14:anchorId="605CA1E0" wp14:editId="2081A600">
            <wp:extent cx="3495040" cy="2962694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1540" cy="2968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7A83" w:rsidRDefault="00707A83" w:rsidP="00707A8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Block List</w:t>
      </w:r>
    </w:p>
    <w:p w:rsidR="00707A83" w:rsidRDefault="00707A83" w:rsidP="00707A83">
      <w:pPr>
        <w:pStyle w:val="Heading3"/>
        <w:numPr>
          <w:ilvl w:val="0"/>
          <w:numId w:val="6"/>
        </w:numPr>
      </w:pPr>
      <w:r>
        <w:lastRenderedPageBreak/>
        <w:t>Database Structure</w:t>
      </w:r>
    </w:p>
    <w:p w:rsidR="00707A83" w:rsidRDefault="00707A83" w:rsidP="00707A83">
      <w:pPr>
        <w:keepNext/>
        <w:jc w:val="center"/>
      </w:pPr>
      <w:r>
        <w:rPr>
          <w:noProof/>
        </w:rPr>
        <w:drawing>
          <wp:inline distT="0" distB="0" distL="0" distR="0" wp14:anchorId="3110476D" wp14:editId="753FE7D7">
            <wp:extent cx="4814164" cy="1296035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4167" cy="129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707A83" w:rsidRPr="00707A83" w:rsidRDefault="00707A83" w:rsidP="00707A8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proofErr w:type="spellStart"/>
      <w:r>
        <w:t>MySql</w:t>
      </w:r>
      <w:proofErr w:type="spellEnd"/>
    </w:p>
    <w:p w:rsidR="00031B0D" w:rsidRDefault="00031B0D" w:rsidP="006816C1">
      <w:pPr>
        <w:pStyle w:val="Heading1"/>
        <w:numPr>
          <w:ilvl w:val="0"/>
          <w:numId w:val="4"/>
        </w:numPr>
      </w:pPr>
      <w:r>
        <w:t>Class Diagrams</w:t>
      </w:r>
    </w:p>
    <w:p w:rsidR="00031B0D" w:rsidRDefault="00031B0D" w:rsidP="00031B0D">
      <w:pPr>
        <w:pStyle w:val="Heading2"/>
        <w:numPr>
          <w:ilvl w:val="0"/>
          <w:numId w:val="3"/>
        </w:numPr>
      </w:pPr>
      <w:r w:rsidRPr="00031B0D">
        <w:t>Singleton</w:t>
      </w:r>
    </w:p>
    <w:p w:rsidR="00031B0D" w:rsidRPr="00031B0D" w:rsidRDefault="00031B0D" w:rsidP="00031B0D">
      <w:pPr>
        <w:pStyle w:val="Heading3"/>
      </w:pPr>
      <w:r>
        <w:tab/>
        <w:t>UML</w:t>
      </w:r>
    </w:p>
    <w:p w:rsidR="00031B0D" w:rsidRDefault="00031B0D" w:rsidP="00031B0D">
      <w:pPr>
        <w:keepNext/>
        <w:jc w:val="center"/>
      </w:pPr>
      <w:r>
        <w:rPr>
          <w:noProof/>
        </w:rPr>
        <w:drawing>
          <wp:inline distT="0" distB="0" distL="0" distR="0" wp14:anchorId="2448FEDC" wp14:editId="509CEAD9">
            <wp:extent cx="2579812" cy="2499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9994" cy="2509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1B0D" w:rsidRDefault="00031B0D" w:rsidP="00031B0D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07A83">
        <w:rPr>
          <w:noProof/>
        </w:rPr>
        <w:t>8</w:t>
      </w:r>
      <w:r>
        <w:fldChar w:fldCharType="end"/>
      </w:r>
      <w:r>
        <w:t xml:space="preserve"> Singleton UML</w:t>
      </w:r>
    </w:p>
    <w:p w:rsidR="00031B0D" w:rsidRPr="00031B0D" w:rsidRDefault="00031B0D" w:rsidP="00031B0D">
      <w:pPr>
        <w:pStyle w:val="Heading3"/>
      </w:pPr>
      <w:r>
        <w:tab/>
        <w:t xml:space="preserve">Source Code: 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 xml:space="preserve">//declare Timer </w:t>
      </w:r>
      <w:proofErr w:type="spellStart"/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CLass</w:t>
      </w:r>
      <w:proofErr w:type="spellEnd"/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ime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instanc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ini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Interval (in seconds) to update timer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3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limitedTim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In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timeLimitation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Add sites which are not in the top threshold sites to "other" category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 xml:space="preserve">// WARNING: Setting the threshold too low will </w:t>
      </w:r>
      <w:proofErr w:type="spellStart"/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schew</w:t>
      </w:r>
      <w:proofErr w:type="spellEnd"/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 xml:space="preserve"> the data set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o that it will favor sites that already have a lot of time but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trash the ones that are visited frequently for short periods of tim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combineEntries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hreshold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othe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other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Don't do anything if there are less than threshold domain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Objec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keys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engt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&lt;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hreshold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ort the domains by decreasing "all" tim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[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_data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ush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proofErr w:type="spellEnd"/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or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b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b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-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Delete data after top threshold and add it to other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i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hreshold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ength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proofErr w:type="spellEnd"/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othe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dele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dele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other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othe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Check to make sure data is kept for the same day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checkDat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odaySt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new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D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.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LocaleDateString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saved_da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ate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saved_da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=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daySt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Reset today's data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_data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Reset total for today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Combine entries that are not part of top 500 site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combineEntries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50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Keep track of number of days web timer has been used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num_days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In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num_days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)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1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Update dat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ate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daySt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 xml:space="preserve">// Extract the domain from the </w:t>
      </w:r>
      <w:proofErr w:type="spellStart"/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url</w:t>
      </w:r>
      <w:proofErr w:type="spellEnd"/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e.g. http://google.com/ -&gt; google.com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extractDomain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url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r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FF5500"/>
          <w:sz w:val="20"/>
          <w:szCs w:val="20"/>
        </w:rPr>
        <w:t>/:\/\/(www\.)?(.+?)\//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match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r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[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2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inBlacklis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url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match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FF5500"/>
          <w:sz w:val="20"/>
          <w:szCs w:val="20"/>
        </w:rPr>
        <w:t>/^http/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blacklis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blacklist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i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blacklis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ength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proofErr w:type="spellEnd"/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match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blacklis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221199"/>
          <w:sz w:val="20"/>
          <w:szCs w:val="20"/>
        </w:rPr>
        <w:t>fal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getUPDATE_INTERVAL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set Time limitation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etTime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i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imitedTim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ime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*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60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*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6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getTime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imitedTim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default setting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etDefaults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blacklist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blacklist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blacklist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example.com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number of days Web Timer has been used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num_days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num_days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1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dat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ate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ate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new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D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.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LocaleDateString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domains seen befor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total time spent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timeLimitation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timeLimitation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720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Limit how many sites the chart show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chart_limit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chart_limit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9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t "other" category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 xml:space="preserve">// NOTE: </w:t>
      </w:r>
      <w:proofErr w:type="spellStart"/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other.today</w:t>
      </w:r>
      <w:proofErr w:type="spellEnd"/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 xml:space="preserve"> is not currently used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other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other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Update the data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updateData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Only count time if system has not been idle for 30 seconds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idl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queryStat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3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st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stat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=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active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Select single active tab from focused window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ab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'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lastFocusedWindow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'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'active'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},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ab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ab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ength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=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ab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ab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Make sure 'today' is up-to-dat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checkDat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nBlacklis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ab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extractDomain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ab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ur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Add domain to domain list if not already present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1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domains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domain_data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0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}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Update total tim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&gt;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parseIn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window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timeLimitation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])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window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getCurren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window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er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Exceed the time limitation! \</w:t>
      </w:r>
      <w:proofErr w:type="spellStart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nPlease</w:t>
      </w:r>
      <w:proofErr w:type="spellEnd"/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 xml:space="preserve"> contact the administrator to modify limited time.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windows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remov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window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id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all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UPDATE_INTERV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total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JS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tringif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total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Update badge with number of minutes spent on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current sit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va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num_min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Math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floor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domain_data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day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/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60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.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oString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num_mi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length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116644"/>
          <w:sz w:val="20"/>
          <w:szCs w:val="20"/>
        </w:rPr>
        <w:t>4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num_min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+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m"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browserA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etBadgeTex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ex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num_min</w:t>
      </w:r>
      <w:proofErr w:type="spellEnd"/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}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r w:rsidRPr="00031B0D">
        <w:rPr>
          <w:rFonts w:ascii="inherit" w:eastAsia="Times New Roman" w:hAnsi="inherit" w:cs="Courier New"/>
          <w:color w:val="AA5500"/>
          <w:sz w:val="20"/>
          <w:szCs w:val="20"/>
        </w:rPr>
        <w:t>// Clear badge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chrom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browserA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.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setBadgeTex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     </w:t>
      </w:r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text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AA1111"/>
          <w:sz w:val="20"/>
          <w:szCs w:val="20"/>
        </w:rPr>
        <w:t>""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proofErr w:type="spellStart"/>
      <w:r w:rsidRPr="00031B0D">
        <w:rPr>
          <w:rFonts w:ascii="inherit" w:eastAsia="Times New Roman" w:hAnsi="inherit" w:cs="Courier New"/>
          <w:color w:val="000000"/>
          <w:sz w:val="20"/>
          <w:szCs w:val="20"/>
        </w:rPr>
        <w:t>getInstanc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: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00FF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(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nstanc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) {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nstanc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nit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localStorage</w:t>
      </w:r>
      <w:proofErr w:type="spellEnd"/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031B0D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031B0D">
        <w:rPr>
          <w:rFonts w:ascii="inherit" w:eastAsia="Times New Roman" w:hAnsi="inherit" w:cs="Courier New"/>
          <w:color w:val="0055AA"/>
          <w:sz w:val="20"/>
          <w:szCs w:val="20"/>
        </w:rPr>
        <w:t>instance</w:t>
      </w: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031B0D" w:rsidRPr="00031B0D" w:rsidRDefault="00031B0D" w:rsidP="00031B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031B0D">
        <w:rPr>
          <w:rFonts w:ascii="inherit" w:eastAsia="Times New Roman" w:hAnsi="inherit" w:cs="Courier New"/>
          <w:color w:val="333333"/>
          <w:sz w:val="20"/>
          <w:szCs w:val="20"/>
        </w:rPr>
        <w:t>})();</w:t>
      </w:r>
    </w:p>
    <w:p w:rsidR="00031B0D" w:rsidRPr="00031B0D" w:rsidRDefault="00031B0D" w:rsidP="00031B0D"/>
    <w:p w:rsidR="00031B0D" w:rsidRDefault="00031B0D" w:rsidP="00507533">
      <w:pPr>
        <w:pStyle w:val="Heading2"/>
        <w:numPr>
          <w:ilvl w:val="0"/>
          <w:numId w:val="3"/>
        </w:numPr>
      </w:pPr>
      <w:r w:rsidRPr="00031B0D">
        <w:lastRenderedPageBreak/>
        <w:t>Façade</w:t>
      </w:r>
    </w:p>
    <w:p w:rsidR="00507533" w:rsidRDefault="00507533" w:rsidP="00507533">
      <w:pPr>
        <w:pStyle w:val="Heading3"/>
      </w:pPr>
      <w:r>
        <w:tab/>
        <w:t>UML</w:t>
      </w:r>
    </w:p>
    <w:p w:rsidR="00507533" w:rsidRDefault="00507533" w:rsidP="00507533">
      <w:pPr>
        <w:keepNext/>
        <w:jc w:val="center"/>
      </w:pPr>
      <w:r>
        <w:rPr>
          <w:noProof/>
        </w:rPr>
        <w:drawing>
          <wp:inline distT="0" distB="0" distL="0" distR="0">
            <wp:extent cx="5486400" cy="5613400"/>
            <wp:effectExtent l="0" t="0" r="0" b="6350"/>
            <wp:docPr id="2" name="Picture 2" descr="C:\Users\zhout\AppData\Local\Microsoft\Windows\INetCache\Content.Word\Control_Faca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hout\AppData\Local\Microsoft\Windows\INetCache\Content.Word\Control_Facad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61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533" w:rsidRPr="00507533" w:rsidRDefault="00507533" w:rsidP="0050753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07A83">
        <w:rPr>
          <w:noProof/>
        </w:rPr>
        <w:t>9</w:t>
      </w:r>
      <w:r>
        <w:fldChar w:fldCharType="end"/>
      </w:r>
      <w:r>
        <w:t xml:space="preserve"> </w:t>
      </w:r>
      <w:proofErr w:type="spellStart"/>
      <w:r>
        <w:t>Control_Facade</w:t>
      </w:r>
      <w:proofErr w:type="spellEnd"/>
    </w:p>
    <w:p w:rsidR="00507533" w:rsidRPr="00507533" w:rsidRDefault="00507533" w:rsidP="00507533">
      <w:pPr>
        <w:pStyle w:val="Heading3"/>
      </w:pPr>
      <w:r>
        <w:tab/>
        <w:t xml:space="preserve">Source Code: 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ontrol_Faca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iv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iv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white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iv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black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iv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iva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bluecoa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// initialization for 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Control_Facade</w:t>
      </w:r>
      <w:proofErr w:type="spellEnd"/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__construc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white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                    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iv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black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bluecoa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white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black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bluecoa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// set the chain of responsibilities by using 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(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heckUR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ur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view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ur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Valid the user login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heckSession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usernam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password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SELECT *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eguard_user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WHERE Username = '{$username}' "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 .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AND Password = '{$password}'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rowCoun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(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allow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deny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getInitalizationInfo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ockedCategory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SELECT Category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block_category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ock_category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_blocked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A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::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_COLUM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time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ELECT Limitation FROM timer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tim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time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Al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::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_COLUM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white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SELECT URL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white_list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white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Al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::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_COLUM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ack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SELECT URL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black_list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ack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Al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::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_COLUM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aveConfiguration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blockedCategories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ockedCategories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im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tim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ebsi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ebsi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figuration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ockedCategory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delete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block_category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ockedCategory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BlockedCategories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BlockedCategories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izeof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blockedCategories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BlockedCategories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ockedCategory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INSERT INTO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block_category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(`Category`) VALUES ('{$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blockedCategories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[$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numOfBlockedCategories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]}')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ockedCategory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time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UPDATE timer SET Limitation = $timer LIMIT 1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time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preg_match_al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/.+?,/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white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DELETE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white_list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white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White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White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izeof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])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Whitelist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whitelist_UR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tr_replac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,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,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hite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[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White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white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INSERT INTO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white_list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(`URL`) VALUES ('{$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hitelist_URL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}')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white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preg_match_al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/.+?,/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ack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DELETE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black_list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ack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Black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Black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izeof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])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Blacklist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blacklist_UR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tr_replac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,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,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blackli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[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numOfBlack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ack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INSERT INTO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black_list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(`URL`) VALUES ('{$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blacklist_URL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}')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black_lis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mpt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websit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&amp;&amp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mpt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DELETE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category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WHERE URL = '{$website}'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elete_resul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newWebsit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INSERT INTO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category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(`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URL`,`Category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`) VALUES ('{$website}','{$category}')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query_newWebsit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success!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031B0D" w:rsidRPr="00031B0D" w:rsidRDefault="00031B0D" w:rsidP="00507533">
      <w:pPr>
        <w:pStyle w:val="Heading2"/>
        <w:numPr>
          <w:ilvl w:val="0"/>
          <w:numId w:val="3"/>
        </w:numPr>
      </w:pPr>
      <w:r w:rsidRPr="00031B0D">
        <w:lastRenderedPageBreak/>
        <w:t>Chain of responsibility</w:t>
      </w:r>
    </w:p>
    <w:p w:rsidR="00031B0D" w:rsidRDefault="00507533" w:rsidP="00507533">
      <w:pPr>
        <w:pStyle w:val="Heading3"/>
      </w:pPr>
      <w:r>
        <w:tab/>
        <w:t>UML</w:t>
      </w:r>
    </w:p>
    <w:p w:rsidR="00507533" w:rsidRDefault="00507533" w:rsidP="00507533">
      <w:pPr>
        <w:keepNext/>
        <w:jc w:val="center"/>
      </w:pPr>
      <w:r>
        <w:rPr>
          <w:noProof/>
        </w:rPr>
        <w:drawing>
          <wp:inline distT="0" distB="0" distL="0" distR="0">
            <wp:extent cx="5476240" cy="3068320"/>
            <wp:effectExtent l="0" t="0" r="0" b="0"/>
            <wp:docPr id="4" name="Picture 4" descr="C:\Users\zhout\AppData\Local\Microsoft\Windows\INetCache\Content.Word\C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hout\AppData\Local\Microsoft\Windows\INetCache\Content.Word\CoR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306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7533" w:rsidRDefault="00507533" w:rsidP="0050753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07A83">
        <w:rPr>
          <w:noProof/>
        </w:rPr>
        <w:t>10</w:t>
      </w:r>
      <w:r>
        <w:fldChar w:fldCharType="end"/>
      </w:r>
      <w:r>
        <w:t xml:space="preserve"> </w:t>
      </w:r>
      <w:proofErr w:type="spellStart"/>
      <w:r>
        <w:t>CoR</w:t>
      </w:r>
      <w:proofErr w:type="spellEnd"/>
    </w:p>
    <w:p w:rsidR="00507533" w:rsidRPr="00507533" w:rsidRDefault="00507533" w:rsidP="00507533">
      <w:pPr>
        <w:pStyle w:val="Heading3"/>
        <w:rPr>
          <w:rFonts w:asciiTheme="minorHAnsi" w:eastAsiaTheme="minorEastAsia" w:hAnsiTheme="minorHAnsi" w:cstheme="minorBidi"/>
          <w:color w:val="auto"/>
        </w:rPr>
      </w:pPr>
      <w:r>
        <w:tab/>
        <w:t>Source Code: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ontrol_Faca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 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// set the chain of responsibilities by using 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(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CheckUR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ur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view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retur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ur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chain of responsibilitie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bstrac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rotected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nul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Successo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ccess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bstrac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WhiteLis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tend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SELECT URL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white_list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Where URL = '{$request}' LIMIT 10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rowCoun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(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ataro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* free result set */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allow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ccessor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ackListReiv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tend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SELECT URL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black_list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Where URL = '{$request}' LIMIT 10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rowCoun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(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ataro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deny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ccessor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Local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tend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SELECT Category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category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WHERE URL = '{$request}' LIMIT 10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rowCoun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(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ataro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SELECT Category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block_category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WHERE Category = '{$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datarow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[Category]}'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rowCoun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()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deny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i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enco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allow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ccessor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clas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lueCoatReview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xtend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publi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unc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D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post_data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url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postdata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ttp_build_query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post_data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option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http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method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POST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header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Content-type:application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/x-www-form-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urlencoded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content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postdata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imeout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&g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15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*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60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tex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tream_context_creat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option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query the bluecoat to check the website category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file_get_contents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http://sitereview.bluecoat.com/rest/categorization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fa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ontex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jsonResul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json_decod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preg_match_all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/&gt;.+?&lt;\/a&gt;/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jsonResul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categorization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] ,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fo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categorizationIndex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categorizationIndex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&lt;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izeof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]);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categorizationIndex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++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trim the categorization string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[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categorizationIndex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]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tr_replac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arra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&lt;/a&gt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&gt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,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,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[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Index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INSERT INTO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website_category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(`URL`, `Category`) VALUES ('{$request}','{$categorization[0][$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categorizationIndex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]}');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exec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proofErr w:type="spellStart"/>
      <w:r w:rsidRPr="00507533">
        <w:rPr>
          <w:rFonts w:ascii="inherit" w:eastAsia="Times New Roman" w:hAnsi="inherit" w:cs="Courier New"/>
          <w:color w:val="3300AA"/>
          <w:sz w:val="20"/>
          <w:szCs w:val="20"/>
        </w:rPr>
        <w:t>strcmp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categorization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[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],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Uncategorized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=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0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requir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./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PHPMailer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/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PHPMailerAutoload.php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ch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Seccess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load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PHPMailer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//Create a new 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PHPMailer</w:t>
      </w:r>
      <w:proofErr w:type="spellEnd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 instance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new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HPMailer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//Tell 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PHPMailer</w:t>
      </w:r>
      <w:proofErr w:type="spellEnd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 to use SMTP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isSMTP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Enable SMTP debugging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0 = off (for production use)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1 = client message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2 = client and server message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MTPDebug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2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Ask for HTML-friendly debug output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Debugoutput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html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the hostname of the mail server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o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smtp.gmail.com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//Set the encryption system to use - 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ssl</w:t>
      </w:r>
      <w:proofErr w:type="spellEnd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 (deprecated) or 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tls</w:t>
      </w:r>
      <w:proofErr w:type="spellEnd"/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or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116644"/>
          <w:sz w:val="20"/>
          <w:szCs w:val="20"/>
        </w:rPr>
        <w:t>587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MTPSecure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tls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Whether to use SMTP authentication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MTPAuth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221199"/>
          <w:sz w:val="20"/>
          <w:szCs w:val="20"/>
        </w:rPr>
        <w:t>tru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//Username to use for SMTP authentication - use full email address for 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gmail</w:t>
      </w:r>
      <w:proofErr w:type="spellEnd"/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Usernam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ztlevitest@gmail.com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Password to use for SMTP authentication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Password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helloTest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who the message is to be sent from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tFrom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ztlevitest@gmail.com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ing Zhou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an alternative reply-to addres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addReplyTo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ztlevitest@gmail.com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ing Zhou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who the message is to be sent to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addAddress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ztlevtest@yahoo.com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ing Zhou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"SELECT Username, Email FROM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eguard_user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quer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user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sult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fetch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lastRenderedPageBreak/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AddAddress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{$user['Email']}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{$user['Username']}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t the subject line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bjec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PHPMailer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GMail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 xml:space="preserve"> SMTP test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Read an HTML message body from an external file, convert referenced images to embedded,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convert HTML into a basic plain-text alternative body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Body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Hello!&lt;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br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&gt;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.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.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is uncategorized, please go to E-Guard option page and assign it to one category!&lt;</w:t>
      </w:r>
      <w:proofErr w:type="spellStart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br</w:t>
      </w:r>
      <w:proofErr w:type="spellEnd"/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&gt;Thanks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$mail-&gt;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msgHTML</w:t>
      </w:r>
      <w:proofErr w:type="spellEnd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(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file_get_contents</w:t>
      </w:r>
      <w:proofErr w:type="spellEnd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 xml:space="preserve">('contents.html'), 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dirname</w:t>
      </w:r>
      <w:proofErr w:type="spellEnd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(__FILE__)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Replace the plain text body with one created manually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AltBody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=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'This is a plain-text message body'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Attach an image file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 $mail-&gt;</w:t>
      </w:r>
      <w:proofErr w:type="spellStart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addAttachment</w:t>
      </w:r>
      <w:proofErr w:type="spellEnd"/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('images/phpmailer_mini.png'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AA5500"/>
          <w:sz w:val="20"/>
          <w:szCs w:val="20"/>
        </w:rPr>
        <w:t>//send the message, check for errors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if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(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!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end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))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ch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Mailer Error: 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.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mail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proofErr w:type="spellStart"/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ErrorInfo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ls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{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     </w:t>
      </w:r>
      <w:r w:rsidRPr="00507533">
        <w:rPr>
          <w:rFonts w:ascii="inherit" w:eastAsia="Times New Roman" w:hAnsi="inherit" w:cs="Courier New"/>
          <w:color w:val="770088"/>
          <w:sz w:val="20"/>
          <w:szCs w:val="20"/>
        </w:rPr>
        <w:t>echo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</w:t>
      </w:r>
      <w:r w:rsidRPr="00507533">
        <w:rPr>
          <w:rFonts w:ascii="inherit" w:eastAsia="Times New Roman" w:hAnsi="inherit" w:cs="Courier New"/>
          <w:color w:val="AA1111"/>
          <w:sz w:val="20"/>
          <w:szCs w:val="20"/>
        </w:rPr>
        <w:t>"Message sent!"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   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this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successor</w:t>
      </w:r>
      <w:r w:rsidRPr="00507533">
        <w:rPr>
          <w:rFonts w:ascii="inherit" w:eastAsia="Times New Roman" w:hAnsi="inherit" w:cs="Courier New"/>
          <w:color w:val="981A1A"/>
          <w:sz w:val="20"/>
          <w:szCs w:val="20"/>
        </w:rPr>
        <w:t>-&gt;</w:t>
      </w:r>
      <w:r w:rsidRPr="00507533">
        <w:rPr>
          <w:rFonts w:ascii="inherit" w:eastAsia="Times New Roman" w:hAnsi="inherit" w:cs="Courier New"/>
          <w:color w:val="000000"/>
          <w:sz w:val="20"/>
          <w:szCs w:val="20"/>
        </w:rPr>
        <w:t>handle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(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request</w:t>
      </w: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,  </w:t>
      </w:r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$</w:t>
      </w:r>
      <w:proofErr w:type="spellStart"/>
      <w:r w:rsidRPr="00507533">
        <w:rPr>
          <w:rFonts w:ascii="inherit" w:eastAsia="Times New Roman" w:hAnsi="inherit" w:cs="Courier New"/>
          <w:color w:val="0055AA"/>
          <w:sz w:val="20"/>
          <w:szCs w:val="20"/>
        </w:rPr>
        <w:t>db</w:t>
      </w:r>
      <w:proofErr w:type="spellEnd"/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);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 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 xml:space="preserve">    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}</w:t>
      </w:r>
    </w:p>
    <w:p w:rsidR="00507533" w:rsidRPr="00507533" w:rsidRDefault="00507533" w:rsidP="005075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inherit" w:eastAsia="Times New Roman" w:hAnsi="inherit" w:cs="Courier New"/>
          <w:color w:val="333333"/>
          <w:sz w:val="20"/>
          <w:szCs w:val="20"/>
        </w:rPr>
      </w:pPr>
      <w:r w:rsidRPr="00507533">
        <w:rPr>
          <w:rFonts w:ascii="inherit" w:eastAsia="Times New Roman" w:hAnsi="inherit" w:cs="Courier New"/>
          <w:color w:val="333333"/>
          <w:sz w:val="20"/>
          <w:szCs w:val="20"/>
        </w:rPr>
        <w:t>​</w:t>
      </w:r>
    </w:p>
    <w:p w:rsidR="00507533" w:rsidRDefault="00507533"/>
    <w:sectPr w:rsidR="0050753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93754"/>
    <w:multiLevelType w:val="hybridMultilevel"/>
    <w:tmpl w:val="574C5B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A12C6"/>
    <w:multiLevelType w:val="hybridMultilevel"/>
    <w:tmpl w:val="12AEFE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F0B13"/>
    <w:multiLevelType w:val="hybridMultilevel"/>
    <w:tmpl w:val="CF208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06C78"/>
    <w:multiLevelType w:val="hybridMultilevel"/>
    <w:tmpl w:val="10BA1B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A34157"/>
    <w:multiLevelType w:val="hybridMultilevel"/>
    <w:tmpl w:val="3BBCF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71122B"/>
    <w:multiLevelType w:val="hybridMultilevel"/>
    <w:tmpl w:val="CD7456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jI0MTYwMjY0MTdQ0lEKTi0uzszPAykwrAUArCopniwAAAA="/>
  </w:docVars>
  <w:rsids>
    <w:rsidRoot w:val="006D24A4"/>
    <w:rsid w:val="00031B0D"/>
    <w:rsid w:val="00186D98"/>
    <w:rsid w:val="003F24F9"/>
    <w:rsid w:val="0041454D"/>
    <w:rsid w:val="00435B3A"/>
    <w:rsid w:val="004544A2"/>
    <w:rsid w:val="0047467B"/>
    <w:rsid w:val="00507533"/>
    <w:rsid w:val="006816C1"/>
    <w:rsid w:val="006D24A4"/>
    <w:rsid w:val="00707A83"/>
    <w:rsid w:val="00A81BD2"/>
    <w:rsid w:val="00B90176"/>
    <w:rsid w:val="00DE1E41"/>
    <w:rsid w:val="00DF29CB"/>
    <w:rsid w:val="00ED2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FEDC4"/>
  <w15:chartTrackingRefBased/>
  <w15:docId w15:val="{3DBC5224-6C22-44BB-B4B3-FEC3C3F06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1B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1B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1B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B0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1B0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1B0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31B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1B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1B0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1B0D"/>
    <w:rPr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031B0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31B0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1B0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B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210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13084">
          <w:marLeft w:val="0"/>
          <w:marRight w:val="-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3936">
              <w:marLeft w:val="0"/>
              <w:marRight w:val="-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48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38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240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489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207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2112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93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93538">
          <w:marLeft w:val="0"/>
          <w:marRight w:val="-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423274">
              <w:marLeft w:val="0"/>
              <w:marRight w:val="-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53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116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050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744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7255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92462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652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7730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4347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7457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1691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49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00765">
          <w:marLeft w:val="0"/>
          <w:marRight w:val="-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01907">
              <w:marLeft w:val="0"/>
              <w:marRight w:val="-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95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43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062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863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448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226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8067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43472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9949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6851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85884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7153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31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5</Pages>
  <Words>3202</Words>
  <Characters>18255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 Zhou</dc:creator>
  <cp:keywords/>
  <dc:description/>
  <cp:lastModifiedBy>Ting Zhou</cp:lastModifiedBy>
  <cp:revision>7</cp:revision>
  <dcterms:created xsi:type="dcterms:W3CDTF">2017-04-10T21:09:00Z</dcterms:created>
  <dcterms:modified xsi:type="dcterms:W3CDTF">2017-04-10T21:36:00Z</dcterms:modified>
</cp:coreProperties>
</file>